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7EBC" w:rsidRPr="00023142" w:rsidRDefault="00917EBC" w:rsidP="00917EBC">
      <w:pPr>
        <w:rPr>
          <w:rFonts w:ascii="Cambria" w:hAnsi="Cambria"/>
          <w:b/>
          <w:color w:val="0070C0"/>
          <w:sz w:val="24"/>
          <w:szCs w:val="24"/>
          <w:highlight w:val="yellow"/>
        </w:rPr>
      </w:pPr>
    </w:p>
    <w:tbl>
      <w:tblPr>
        <w:tblW w:w="9648" w:type="dxa"/>
        <w:tblInd w:w="-106" w:type="dxa"/>
        <w:tblLook w:val="01E0" w:firstRow="1" w:lastRow="1" w:firstColumn="1" w:lastColumn="1" w:noHBand="0" w:noVBand="0"/>
      </w:tblPr>
      <w:tblGrid>
        <w:gridCol w:w="9648"/>
      </w:tblGrid>
      <w:tr w:rsidR="00917EBC" w:rsidRPr="00023142" w:rsidTr="00F7204B">
        <w:trPr>
          <w:trHeight w:val="993"/>
        </w:trPr>
        <w:tc>
          <w:tcPr>
            <w:tcW w:w="9648" w:type="dxa"/>
            <w:vAlign w:val="center"/>
          </w:tcPr>
          <w:p w:rsidR="00917EBC" w:rsidRPr="00023142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eastAsia="sr-Latn-CS"/>
              </w:rPr>
            </w:pPr>
            <w:r w:rsidRPr="00023142">
              <w:rPr>
                <w:rFonts w:ascii="Times New Roman" w:hAnsi="Times New Roman"/>
                <w:noProof/>
                <w:sz w:val="24"/>
                <w:szCs w:val="24"/>
                <w:lang w:val="sq-AL" w:eastAsia="sq-AL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2580640</wp:posOffset>
                  </wp:positionH>
                  <wp:positionV relativeFrom="paragraph">
                    <wp:posOffset>24130</wp:posOffset>
                  </wp:positionV>
                  <wp:extent cx="838200" cy="928370"/>
                  <wp:effectExtent l="1905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928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023142">
              <w:rPr>
                <w:rFonts w:ascii="Times New Roman" w:eastAsia="MS Mincho" w:hAnsi="Times New Roman"/>
                <w:sz w:val="24"/>
                <w:szCs w:val="24"/>
                <w:lang w:eastAsia="sr-Latn-CS"/>
              </w:rPr>
              <w:t>m</w:t>
            </w:r>
          </w:p>
          <w:p w:rsidR="00917EBC" w:rsidRPr="00023142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</w:p>
          <w:p w:rsidR="00917EBC" w:rsidRPr="00023142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</w:p>
          <w:p w:rsidR="00917EBC" w:rsidRPr="00023142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</w:pPr>
          </w:p>
          <w:p w:rsidR="00917EBC" w:rsidRPr="00023142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</w:pPr>
          </w:p>
          <w:p w:rsidR="00917EBC" w:rsidRPr="00023142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</w:pPr>
          </w:p>
          <w:p w:rsidR="00917EBC" w:rsidRPr="00023142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</w:pPr>
            <w:r w:rsidRPr="00023142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  <w:t>Republika e Kosovës</w:t>
            </w:r>
          </w:p>
          <w:p w:rsidR="00917EBC" w:rsidRPr="00023142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</w:pPr>
            <w:r w:rsidRPr="00023142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  <w:t>Republika Kosova – Republic of Kosovo</w:t>
            </w:r>
          </w:p>
          <w:p w:rsidR="00917EBC" w:rsidRPr="00023142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i/>
                <w:iCs/>
                <w:spacing w:val="4"/>
                <w:sz w:val="24"/>
                <w:szCs w:val="24"/>
              </w:rPr>
            </w:pPr>
            <w:r w:rsidRPr="00023142">
              <w:rPr>
                <w:rFonts w:ascii="Times New Roman" w:eastAsia="MS Mincho" w:hAnsi="Times New Roman"/>
                <w:b/>
                <w:bCs/>
                <w:i/>
                <w:iCs/>
                <w:spacing w:val="4"/>
                <w:sz w:val="24"/>
                <w:szCs w:val="24"/>
              </w:rPr>
              <w:t>Qeveria – Vlada – Government</w:t>
            </w:r>
          </w:p>
          <w:p w:rsidR="00917EBC" w:rsidRPr="00023142" w:rsidRDefault="00917EBC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</w:pPr>
            <w:r w:rsidRPr="00023142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  <w:t>Ministria e Kulturës, Rinisë dhe Sportit / Ministarstvo Kulture, Omladine i Sporta / Ministry of Culture, Youth and Sports</w:t>
            </w:r>
          </w:p>
          <w:p w:rsidR="00EE4CE8" w:rsidRPr="00023142" w:rsidRDefault="00EE4CE8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</w:pPr>
          </w:p>
          <w:p w:rsidR="00683C7F" w:rsidRPr="00023142" w:rsidRDefault="00683C7F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</w:pPr>
            <w:r w:rsidRPr="00023142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</w:rPr>
              <w:t>Departamenti i Rinisë/ Departman Mladih/ Department of Youth</w:t>
            </w:r>
          </w:p>
          <w:p w:rsidR="00917EBC" w:rsidRPr="00023142" w:rsidRDefault="00917EBC" w:rsidP="00595893">
            <w:pPr>
              <w:pStyle w:val="NoSpacing"/>
              <w:ind w:left="-90"/>
              <w:jc w:val="right"/>
            </w:pPr>
          </w:p>
        </w:tc>
      </w:tr>
      <w:tr w:rsidR="00917EBC" w:rsidRPr="00023142" w:rsidTr="00F7204B">
        <w:tc>
          <w:tcPr>
            <w:tcW w:w="9648" w:type="dxa"/>
            <w:vAlign w:val="center"/>
          </w:tcPr>
          <w:p w:rsidR="00917EBC" w:rsidRPr="00023142" w:rsidRDefault="00917EBC" w:rsidP="00F7204B">
            <w:pPr>
              <w:spacing w:after="0" w:line="240" w:lineRule="auto"/>
              <w:ind w:left="-90"/>
              <w:rPr>
                <w:rFonts w:ascii="Times New Roman" w:eastAsia="MS Mincho" w:hAnsi="Times New Roman"/>
                <w:b/>
                <w:bCs/>
                <w:sz w:val="24"/>
                <w:szCs w:val="24"/>
              </w:rPr>
            </w:pPr>
          </w:p>
        </w:tc>
      </w:tr>
    </w:tbl>
    <w:p w:rsidR="008A426A" w:rsidRPr="00023142" w:rsidRDefault="007243FE" w:rsidP="00EB017D">
      <w:pPr>
        <w:jc w:val="right"/>
        <w:rPr>
          <w:rFonts w:ascii="Cambria" w:hAnsi="Cambria"/>
          <w:b/>
          <w:i/>
          <w:sz w:val="24"/>
          <w:szCs w:val="24"/>
        </w:rPr>
      </w:pPr>
      <w:r w:rsidRPr="00023142">
        <w:rPr>
          <w:rFonts w:ascii="Cambria" w:hAnsi="Cambria"/>
          <w:b/>
          <w:i/>
          <w:sz w:val="24"/>
          <w:szCs w:val="24"/>
        </w:rPr>
        <w:t xml:space="preserve"> </w:t>
      </w:r>
      <w:r w:rsidR="00EB017D" w:rsidRPr="00FE635D">
        <w:rPr>
          <w:rFonts w:ascii="Cambria" w:hAnsi="Cambria"/>
          <w:b/>
          <w:i/>
          <w:sz w:val="24"/>
          <w:szCs w:val="24"/>
        </w:rPr>
        <w:t xml:space="preserve">22 </w:t>
      </w:r>
      <w:r w:rsidR="00FE635D" w:rsidRPr="00FE635D">
        <w:rPr>
          <w:rFonts w:ascii="Cambria" w:hAnsi="Cambria"/>
          <w:b/>
          <w:i/>
          <w:sz w:val="24"/>
          <w:szCs w:val="24"/>
        </w:rPr>
        <w:t>Jul</w:t>
      </w:r>
      <w:r w:rsidR="00343379">
        <w:rPr>
          <w:rFonts w:ascii="Cambria" w:hAnsi="Cambria"/>
          <w:b/>
          <w:i/>
          <w:sz w:val="24"/>
          <w:szCs w:val="24"/>
        </w:rPr>
        <w:t>i</w:t>
      </w:r>
      <w:r w:rsidR="00FE635D">
        <w:rPr>
          <w:rFonts w:ascii="Cambria" w:hAnsi="Cambria"/>
          <w:b/>
          <w:i/>
          <w:sz w:val="24"/>
          <w:szCs w:val="24"/>
        </w:rPr>
        <w:t xml:space="preserve"> </w:t>
      </w:r>
      <w:r w:rsidR="00EB017D">
        <w:rPr>
          <w:rFonts w:ascii="Cambria" w:hAnsi="Cambria"/>
          <w:b/>
          <w:i/>
          <w:sz w:val="24"/>
          <w:szCs w:val="24"/>
        </w:rPr>
        <w:t>2021</w:t>
      </w:r>
      <w:r w:rsidR="008A426A" w:rsidRPr="00023142">
        <w:rPr>
          <w:rFonts w:ascii="Cambria" w:hAnsi="Cambria"/>
          <w:b/>
          <w:i/>
          <w:sz w:val="24"/>
          <w:szCs w:val="24"/>
        </w:rPr>
        <w:t xml:space="preserve">, </w:t>
      </w:r>
      <w:r w:rsidR="00A90820" w:rsidRPr="00023142">
        <w:rPr>
          <w:rFonts w:ascii="Cambria" w:hAnsi="Cambria"/>
          <w:b/>
          <w:i/>
          <w:sz w:val="24"/>
          <w:szCs w:val="24"/>
        </w:rPr>
        <w:t>P</w:t>
      </w:r>
      <w:r w:rsidR="008A426A" w:rsidRPr="00023142">
        <w:rPr>
          <w:rFonts w:ascii="Cambria" w:hAnsi="Cambria"/>
          <w:b/>
          <w:i/>
          <w:sz w:val="24"/>
          <w:szCs w:val="24"/>
        </w:rPr>
        <w:t>ri</w:t>
      </w:r>
      <w:r w:rsidR="001810B4" w:rsidRPr="00023142">
        <w:rPr>
          <w:rFonts w:ascii="Cambria" w:hAnsi="Cambria"/>
          <w:b/>
          <w:i/>
          <w:sz w:val="24"/>
          <w:szCs w:val="24"/>
        </w:rPr>
        <w:t>ština</w:t>
      </w:r>
    </w:p>
    <w:p w:rsidR="00A13C94" w:rsidRPr="00023142" w:rsidRDefault="00A13C94" w:rsidP="00A13C94">
      <w:pPr>
        <w:jc w:val="center"/>
        <w:rPr>
          <w:rFonts w:ascii="Book Antiqua" w:eastAsia="Batang" w:hAnsi="Book Antiqua"/>
          <w:b/>
          <w:smallCaps/>
          <w:sz w:val="24"/>
          <w:szCs w:val="24"/>
        </w:rPr>
      </w:pPr>
    </w:p>
    <w:p w:rsidR="00A13C94" w:rsidRDefault="00023142" w:rsidP="00A13C94">
      <w:pPr>
        <w:jc w:val="center"/>
        <w:rPr>
          <w:rFonts w:ascii="Book Antiqua" w:eastAsia="Batang" w:hAnsi="Book Antiqua"/>
          <w:b/>
          <w:smallCaps/>
          <w:sz w:val="24"/>
          <w:szCs w:val="24"/>
        </w:rPr>
      </w:pPr>
      <w:r w:rsidRPr="00023142">
        <w:rPr>
          <w:rFonts w:ascii="Book Antiqua" w:eastAsia="Batang" w:hAnsi="Book Antiqua"/>
          <w:b/>
          <w:smallCaps/>
          <w:sz w:val="24"/>
          <w:szCs w:val="24"/>
        </w:rPr>
        <w:t>POZIV ZA APLICIRANJE ZA ČLANOVE KOMISIJE  ZA PROCENU ZA PROJEKTE KULTURNOG NASLEĐA</w:t>
      </w:r>
      <w:r w:rsidR="003C3A8F" w:rsidRPr="00023142">
        <w:rPr>
          <w:rFonts w:ascii="Book Antiqua" w:eastAsia="Batang" w:hAnsi="Book Antiqua"/>
          <w:b/>
          <w:smallCaps/>
          <w:sz w:val="24"/>
          <w:szCs w:val="24"/>
        </w:rPr>
        <w:t>;</w:t>
      </w:r>
    </w:p>
    <w:p w:rsidR="00EF6045" w:rsidRPr="00023142" w:rsidRDefault="00023142" w:rsidP="005030CA">
      <w:pPr>
        <w:spacing w:after="0" w:line="240" w:lineRule="auto"/>
        <w:jc w:val="both"/>
        <w:rPr>
          <w:rFonts w:ascii="Book Antiqua" w:hAnsi="Book Antiqua"/>
        </w:rPr>
      </w:pPr>
      <w:r w:rsidRPr="00023142">
        <w:rPr>
          <w:rFonts w:ascii="Book Antiqua" w:hAnsi="Book Antiqua"/>
        </w:rPr>
        <w:t>Na</w:t>
      </w:r>
      <w:r>
        <w:rPr>
          <w:rFonts w:ascii="Book Antiqua" w:hAnsi="Book Antiqua"/>
        </w:rPr>
        <w:t xml:space="preserve"> osnovu Uredbe MF-BR-04/2017 o K</w:t>
      </w:r>
      <w:r w:rsidRPr="00023142">
        <w:rPr>
          <w:rFonts w:ascii="Book Antiqua" w:hAnsi="Book Antiqua"/>
        </w:rPr>
        <w:t xml:space="preserve">riterijumima, standardima i </w:t>
      </w:r>
      <w:r>
        <w:rPr>
          <w:rFonts w:ascii="Book Antiqua" w:hAnsi="Book Antiqua"/>
        </w:rPr>
        <w:t>procedurama</w:t>
      </w:r>
      <w:r w:rsidRPr="00023142">
        <w:rPr>
          <w:rFonts w:ascii="Book Antiqua" w:hAnsi="Book Antiqua"/>
        </w:rPr>
        <w:t xml:space="preserve"> javnog finansiranj</w:t>
      </w:r>
      <w:r>
        <w:rPr>
          <w:rFonts w:ascii="Book Antiqua" w:hAnsi="Book Antiqua"/>
        </w:rPr>
        <w:t xml:space="preserve">a NVO i na osnovu </w:t>
      </w:r>
      <w:bookmarkStart w:id="0" w:name="_GoBack"/>
      <w:bookmarkEnd w:id="0"/>
      <w:r w:rsidRPr="00422363">
        <w:rPr>
          <w:rFonts w:ascii="Book Antiqua" w:hAnsi="Book Antiqua"/>
        </w:rPr>
        <w:t>Odluke br.</w:t>
      </w:r>
      <w:r w:rsidR="00422363" w:rsidRPr="00422363">
        <w:rPr>
          <w:rFonts w:ascii="Book Antiqua" w:hAnsi="Book Antiqua"/>
        </w:rPr>
        <w:t>720/2021</w:t>
      </w:r>
      <w:r w:rsidRPr="00422363">
        <w:rPr>
          <w:rFonts w:ascii="Book Antiqua" w:hAnsi="Book Antiqua"/>
        </w:rPr>
        <w:t xml:space="preserve"> dana </w:t>
      </w:r>
      <w:r w:rsidR="00422363" w:rsidRPr="00422363">
        <w:rPr>
          <w:rFonts w:ascii="Book Antiqua" w:hAnsi="Book Antiqua"/>
        </w:rPr>
        <w:t>22</w:t>
      </w:r>
      <w:r w:rsidR="00422363">
        <w:rPr>
          <w:rFonts w:ascii="Book Antiqua" w:hAnsi="Book Antiqua"/>
        </w:rPr>
        <w:t>.07.2021</w:t>
      </w:r>
      <w:r w:rsidRPr="00023142">
        <w:rPr>
          <w:rFonts w:ascii="Book Antiqua" w:hAnsi="Book Antiqua"/>
        </w:rPr>
        <w:t xml:space="preserve">, koje je objavilo Ministarstvo kulture, omladine i sporta </w:t>
      </w:r>
      <w:r>
        <w:rPr>
          <w:rFonts w:ascii="Book Antiqua" w:hAnsi="Book Antiqua"/>
        </w:rPr>
        <w:t>za</w:t>
      </w:r>
      <w:r w:rsidRPr="00023142">
        <w:rPr>
          <w:rFonts w:ascii="Book Antiqua" w:hAnsi="Book Antiqua"/>
        </w:rPr>
        <w:t xml:space="preserve"> javni poziv za javnu finansijsku podršku projektima</w:t>
      </w:r>
      <w:r>
        <w:rPr>
          <w:rFonts w:ascii="Book Antiqua" w:hAnsi="Book Antiqua"/>
        </w:rPr>
        <w:t>/p</w:t>
      </w:r>
      <w:r w:rsidRPr="00023142">
        <w:rPr>
          <w:rFonts w:ascii="Book Antiqua" w:hAnsi="Book Antiqua"/>
        </w:rPr>
        <w:t xml:space="preserve">rogramima nevladinih </w:t>
      </w:r>
      <w:r w:rsidR="009E6EF4">
        <w:rPr>
          <w:rFonts w:ascii="Book Antiqua" w:hAnsi="Book Antiqua"/>
        </w:rPr>
        <w:t>organizacija iz oblasti K</w:t>
      </w:r>
      <w:r>
        <w:rPr>
          <w:rFonts w:ascii="Book Antiqua" w:hAnsi="Book Antiqua"/>
        </w:rPr>
        <w:t xml:space="preserve">ulturnog nasleđa </w:t>
      </w:r>
      <w:r w:rsidRPr="00023142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pozivamo </w:t>
      </w:r>
      <w:r w:rsidR="00264B5C">
        <w:rPr>
          <w:rFonts w:ascii="Book Antiqua" w:hAnsi="Book Antiqua"/>
        </w:rPr>
        <w:t>N</w:t>
      </w:r>
      <w:r>
        <w:rPr>
          <w:rFonts w:ascii="Book Antiqua" w:hAnsi="Book Antiqua"/>
        </w:rPr>
        <w:t>evladine organizacije/</w:t>
      </w:r>
      <w:r w:rsidRPr="00023142">
        <w:rPr>
          <w:rFonts w:ascii="Book Antiqua" w:hAnsi="Book Antiqua"/>
        </w:rPr>
        <w:t xml:space="preserve">civilno društvo da </w:t>
      </w:r>
      <w:r>
        <w:rPr>
          <w:rFonts w:ascii="Book Antiqua" w:hAnsi="Book Antiqua"/>
        </w:rPr>
        <w:t xml:space="preserve">apliciraju </w:t>
      </w:r>
      <w:r w:rsidRPr="00023142">
        <w:rPr>
          <w:rFonts w:ascii="Book Antiqua" w:hAnsi="Book Antiqua"/>
        </w:rPr>
        <w:t xml:space="preserve"> za uče</w:t>
      </w:r>
      <w:r>
        <w:rPr>
          <w:rFonts w:ascii="Book Antiqua" w:hAnsi="Book Antiqua"/>
        </w:rPr>
        <w:t xml:space="preserve">šće </w:t>
      </w:r>
      <w:r w:rsidRPr="00023142">
        <w:rPr>
          <w:rFonts w:ascii="Book Antiqua" w:hAnsi="Book Antiqua"/>
        </w:rPr>
        <w:t>u komisiji za procenu projekata</w:t>
      </w:r>
      <w:r w:rsidR="008A426A" w:rsidRPr="00023142">
        <w:rPr>
          <w:rFonts w:ascii="Book Antiqua" w:hAnsi="Book Antiqua"/>
        </w:rPr>
        <w:t xml:space="preserve">: </w:t>
      </w:r>
    </w:p>
    <w:p w:rsidR="00237D91" w:rsidRPr="00023142" w:rsidRDefault="00237D91" w:rsidP="00237D91">
      <w:pPr>
        <w:spacing w:after="0" w:line="240" w:lineRule="auto"/>
        <w:jc w:val="both"/>
        <w:rPr>
          <w:rFonts w:ascii="Book Antiqua" w:hAnsi="Book Antiqua" w:cs="Times New Roman"/>
        </w:rPr>
      </w:pPr>
    </w:p>
    <w:p w:rsidR="00EF6045" w:rsidRPr="00023142" w:rsidRDefault="008A426A" w:rsidP="00D75A4D">
      <w:pPr>
        <w:ind w:left="720"/>
        <w:jc w:val="both"/>
        <w:rPr>
          <w:rFonts w:ascii="Book Antiqua" w:hAnsi="Book Antiqua"/>
          <w:b/>
        </w:rPr>
      </w:pPr>
      <w:r w:rsidRPr="00023142">
        <w:rPr>
          <w:rFonts w:ascii="Book Antiqua" w:hAnsi="Book Antiqua"/>
          <w:b/>
        </w:rPr>
        <w:t xml:space="preserve">- </w:t>
      </w:r>
      <w:r w:rsidR="00023142" w:rsidRPr="00023142">
        <w:rPr>
          <w:rFonts w:ascii="Book Antiqua" w:hAnsi="Book Antiqua"/>
          <w:b/>
        </w:rPr>
        <w:t>Predstavnici NVO-a (jedan član</w:t>
      </w:r>
      <w:r w:rsidR="0001513E" w:rsidRPr="00023142">
        <w:rPr>
          <w:rFonts w:ascii="Book Antiqua" w:hAnsi="Book Antiqua"/>
          <w:b/>
        </w:rPr>
        <w:t>)</w:t>
      </w:r>
    </w:p>
    <w:p w:rsidR="008A426A" w:rsidRPr="00023142" w:rsidRDefault="008860EF" w:rsidP="00D75A4D">
      <w:pPr>
        <w:ind w:left="720"/>
        <w:jc w:val="both"/>
        <w:rPr>
          <w:rFonts w:ascii="Book Antiqua" w:hAnsi="Book Antiqua"/>
          <w:b/>
        </w:rPr>
      </w:pPr>
      <w:r w:rsidRPr="00023142">
        <w:rPr>
          <w:rFonts w:ascii="Book Antiqua" w:hAnsi="Book Antiqua"/>
          <w:b/>
        </w:rPr>
        <w:t xml:space="preserve">- </w:t>
      </w:r>
      <w:r w:rsidR="00023142" w:rsidRPr="00023142">
        <w:rPr>
          <w:rFonts w:ascii="Book Antiqua" w:hAnsi="Book Antiqua"/>
          <w:b/>
        </w:rPr>
        <w:t>Predstavnici civilnog društva u svojstvu eksperata (jedan član</w:t>
      </w:r>
      <w:r w:rsidRPr="00023142">
        <w:rPr>
          <w:rFonts w:ascii="Book Antiqua" w:hAnsi="Book Antiqua"/>
          <w:b/>
        </w:rPr>
        <w:t>)</w:t>
      </w:r>
    </w:p>
    <w:p w:rsidR="008A426A" w:rsidRPr="00023142" w:rsidRDefault="000C1453" w:rsidP="00EB017D">
      <w:pPr>
        <w:jc w:val="both"/>
        <w:rPr>
          <w:rFonts w:ascii="Book Antiqua" w:hAnsi="Book Antiqua"/>
        </w:rPr>
      </w:pPr>
      <w:r w:rsidRPr="000C1453">
        <w:rPr>
          <w:rFonts w:ascii="Book Antiqua" w:hAnsi="Book Antiqua"/>
        </w:rPr>
        <w:t>Navedeni predstavnici</w:t>
      </w:r>
      <w:r w:rsidR="00F86BEA">
        <w:rPr>
          <w:rFonts w:ascii="Book Antiqua" w:hAnsi="Book Antiqua"/>
        </w:rPr>
        <w:t>,</w:t>
      </w:r>
      <w:r w:rsidRPr="000C1453">
        <w:rPr>
          <w:rFonts w:ascii="Book Antiqua" w:hAnsi="Book Antiqua"/>
        </w:rPr>
        <w:t xml:space="preserve"> bi</w:t>
      </w:r>
      <w:r w:rsidR="00F86BEA">
        <w:rPr>
          <w:rFonts w:ascii="Book Antiqua" w:hAnsi="Book Antiqua"/>
        </w:rPr>
        <w:t>ć</w:t>
      </w:r>
      <w:r w:rsidRPr="000C1453">
        <w:rPr>
          <w:rFonts w:ascii="Book Antiqua" w:hAnsi="Book Antiqua"/>
        </w:rPr>
        <w:t xml:space="preserve">e članovi </w:t>
      </w:r>
      <w:r w:rsidR="00264B5C">
        <w:rPr>
          <w:rFonts w:ascii="Book Antiqua" w:hAnsi="Book Antiqua"/>
        </w:rPr>
        <w:t xml:space="preserve">Ocenjivačke </w:t>
      </w:r>
      <w:r w:rsidR="00F86BEA">
        <w:rPr>
          <w:rFonts w:ascii="Book Antiqua" w:hAnsi="Book Antiqua"/>
        </w:rPr>
        <w:t>K</w:t>
      </w:r>
      <w:r w:rsidRPr="000C1453">
        <w:rPr>
          <w:rFonts w:ascii="Book Antiqua" w:hAnsi="Book Antiqua"/>
        </w:rPr>
        <w:t xml:space="preserve">omisije </w:t>
      </w:r>
      <w:r w:rsidR="00264B5C">
        <w:rPr>
          <w:rFonts w:ascii="Book Antiqua" w:hAnsi="Book Antiqua"/>
        </w:rPr>
        <w:t xml:space="preserve">za </w:t>
      </w:r>
      <w:r w:rsidRPr="000C1453">
        <w:rPr>
          <w:rFonts w:ascii="Book Antiqua" w:hAnsi="Book Antiqua"/>
        </w:rPr>
        <w:t xml:space="preserve"> procenu projektnih predloga kulturn</w:t>
      </w:r>
      <w:r w:rsidR="00F86BEA">
        <w:rPr>
          <w:rFonts w:ascii="Book Antiqua" w:hAnsi="Book Antiqua"/>
        </w:rPr>
        <w:t>og nasleđa</w:t>
      </w:r>
      <w:r w:rsidRPr="000C1453">
        <w:rPr>
          <w:rFonts w:ascii="Book Antiqua" w:hAnsi="Book Antiqua"/>
        </w:rPr>
        <w:t xml:space="preserve">, </w:t>
      </w:r>
      <w:r w:rsidR="00F86BEA">
        <w:rPr>
          <w:rFonts w:ascii="Book Antiqua" w:hAnsi="Book Antiqua"/>
        </w:rPr>
        <w:t xml:space="preserve">predloženi od </w:t>
      </w:r>
      <w:r w:rsidRPr="000C1453">
        <w:rPr>
          <w:rFonts w:ascii="Book Antiqua" w:hAnsi="Book Antiqua"/>
        </w:rPr>
        <w:t xml:space="preserve"> nevladine organizacije (NVO) prema javnom pozivu objavljenom </w:t>
      </w:r>
      <w:r w:rsidR="00F86BEA">
        <w:rPr>
          <w:rFonts w:ascii="Book Antiqua" w:hAnsi="Book Antiqua"/>
        </w:rPr>
        <w:t xml:space="preserve">dana </w:t>
      </w:r>
      <w:r w:rsidR="00343379" w:rsidRPr="00343379">
        <w:rPr>
          <w:rFonts w:ascii="Book Antiqua" w:hAnsi="Book Antiqua"/>
          <w:b/>
        </w:rPr>
        <w:t>22 Juli</w:t>
      </w:r>
      <w:r w:rsidR="00EB017D" w:rsidRPr="00343379">
        <w:rPr>
          <w:rFonts w:ascii="Book Antiqua" w:hAnsi="Book Antiqua"/>
          <w:b/>
        </w:rPr>
        <w:t xml:space="preserve"> 2021</w:t>
      </w:r>
      <w:r w:rsidRPr="00343379">
        <w:rPr>
          <w:rFonts w:ascii="Book Antiqua" w:hAnsi="Book Antiqua"/>
          <w:b/>
        </w:rPr>
        <w:t>.</w:t>
      </w:r>
    </w:p>
    <w:p w:rsidR="00CB783B" w:rsidRDefault="00F86BEA" w:rsidP="008A426A">
      <w:pPr>
        <w:jc w:val="both"/>
        <w:rPr>
          <w:rFonts w:ascii="Book Antiqua" w:eastAsia="Times New Roman" w:hAnsi="Book Antiqua" w:cs="Arial"/>
          <w:b/>
          <w:bCs/>
          <w:lang w:eastAsia="hr-HR"/>
        </w:rPr>
      </w:pPr>
      <w:r w:rsidRPr="00F86BEA">
        <w:rPr>
          <w:rFonts w:ascii="Book Antiqua" w:eastAsia="Times New Roman" w:hAnsi="Book Antiqua" w:cs="Arial"/>
          <w:b/>
          <w:bCs/>
          <w:lang w:eastAsia="hr-HR"/>
        </w:rPr>
        <w:t xml:space="preserve">Zainteresovani </w:t>
      </w:r>
      <w:r>
        <w:rPr>
          <w:rFonts w:ascii="Book Antiqua" w:eastAsia="Times New Roman" w:hAnsi="Book Antiqua" w:cs="Arial"/>
          <w:b/>
          <w:bCs/>
          <w:lang w:eastAsia="hr-HR"/>
        </w:rPr>
        <w:t xml:space="preserve">koji su aplicirali </w:t>
      </w:r>
      <w:r w:rsidRPr="00F86BEA">
        <w:rPr>
          <w:rFonts w:ascii="Book Antiqua" w:eastAsia="Times New Roman" w:hAnsi="Book Antiqua" w:cs="Arial"/>
          <w:b/>
          <w:bCs/>
          <w:lang w:eastAsia="hr-HR"/>
        </w:rPr>
        <w:t>za člana komisije moraju ispunjavati opšte zahteve Javnog poziva</w:t>
      </w:r>
      <w:r w:rsidR="00AB35DD" w:rsidRPr="00023142">
        <w:rPr>
          <w:rFonts w:ascii="Book Antiqua" w:eastAsia="Times New Roman" w:hAnsi="Book Antiqua" w:cs="Arial"/>
          <w:b/>
          <w:bCs/>
          <w:lang w:eastAsia="hr-HR"/>
        </w:rPr>
        <w:t>:</w:t>
      </w:r>
    </w:p>
    <w:p w:rsidR="009D493B" w:rsidRPr="00023142" w:rsidRDefault="009D493B" w:rsidP="008A426A">
      <w:pPr>
        <w:jc w:val="both"/>
        <w:rPr>
          <w:rFonts w:ascii="Book Antiqua" w:eastAsia="Times New Roman" w:hAnsi="Book Antiqua" w:cs="Arial"/>
          <w:b/>
          <w:bCs/>
          <w:lang w:eastAsia="hr-HR"/>
        </w:rPr>
      </w:pPr>
    </w:p>
    <w:p w:rsidR="00D12889" w:rsidRPr="00023142" w:rsidRDefault="009D5EE1" w:rsidP="009D5EE1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</w:rPr>
      </w:pPr>
      <w:r w:rsidRPr="009D5EE1">
        <w:rPr>
          <w:rFonts w:ascii="Book Antiqua" w:hAnsi="Book Antiqua"/>
        </w:rPr>
        <w:t xml:space="preserve">Iskustvo u </w:t>
      </w:r>
      <w:r>
        <w:rPr>
          <w:rFonts w:ascii="Book Antiqua" w:hAnsi="Book Antiqua"/>
        </w:rPr>
        <w:t>izradi i</w:t>
      </w:r>
      <w:r w:rsidRPr="009D5EE1">
        <w:rPr>
          <w:rFonts w:ascii="Book Antiqua" w:hAnsi="Book Antiqua"/>
        </w:rPr>
        <w:t>/ili primeni projekata koji se finansiraju iz javnih izvora</w:t>
      </w:r>
      <w:r w:rsidR="00D8431A" w:rsidRPr="00023142">
        <w:rPr>
          <w:rFonts w:ascii="Book Antiqua" w:hAnsi="Book Antiqua"/>
        </w:rPr>
        <w:t>;</w:t>
      </w:r>
    </w:p>
    <w:p w:rsidR="00D8431A" w:rsidRPr="00023142" w:rsidRDefault="009D5EE1" w:rsidP="009D5EE1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</w:rPr>
      </w:pPr>
      <w:r w:rsidRPr="009D5EE1">
        <w:rPr>
          <w:rFonts w:ascii="Book Antiqua" w:hAnsi="Book Antiqua"/>
        </w:rPr>
        <w:t>Iskustvo u proceni zahteva podnetih u pozivima za finansijsku podršku iz javnih izvora</w:t>
      </w:r>
      <w:r w:rsidR="00D8431A" w:rsidRPr="00023142">
        <w:rPr>
          <w:rFonts w:ascii="Book Antiqua" w:hAnsi="Book Antiqua"/>
        </w:rPr>
        <w:t>;</w:t>
      </w:r>
    </w:p>
    <w:p w:rsidR="00CB783B" w:rsidRPr="00023142" w:rsidRDefault="009D5EE1" w:rsidP="006720B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Poznavanje</w:t>
      </w:r>
      <w:r w:rsidRPr="009D5EE1">
        <w:rPr>
          <w:rFonts w:ascii="Book Antiqua" w:hAnsi="Book Antiqua"/>
        </w:rPr>
        <w:t xml:space="preserve"> strateških dokumenata i priori</w:t>
      </w:r>
      <w:r>
        <w:rPr>
          <w:rFonts w:ascii="Book Antiqua" w:hAnsi="Book Antiqua"/>
        </w:rPr>
        <w:t>te</w:t>
      </w:r>
      <w:r w:rsidR="006720BF">
        <w:rPr>
          <w:rFonts w:ascii="Book Antiqua" w:hAnsi="Book Antiqua"/>
        </w:rPr>
        <w:t>tnih politika</w:t>
      </w:r>
      <w:r>
        <w:rPr>
          <w:rFonts w:ascii="Book Antiqua" w:hAnsi="Book Antiqua"/>
        </w:rPr>
        <w:t xml:space="preserve"> u oblasti kulturnog</w:t>
      </w:r>
      <w:r w:rsidRPr="009D5EE1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nasleđa</w:t>
      </w:r>
      <w:r w:rsidR="00D8431A" w:rsidRPr="00023142">
        <w:rPr>
          <w:rFonts w:ascii="Book Antiqua" w:hAnsi="Book Antiqua"/>
        </w:rPr>
        <w:t>;</w:t>
      </w:r>
    </w:p>
    <w:p w:rsidR="00CB783B" w:rsidRPr="00023142" w:rsidRDefault="00935FA3" w:rsidP="00935FA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P</w:t>
      </w:r>
      <w:r w:rsidRPr="00935FA3">
        <w:rPr>
          <w:rFonts w:ascii="Book Antiqua" w:hAnsi="Book Antiqua"/>
        </w:rPr>
        <w:t>oznavanje važećeg pravnog o</w:t>
      </w:r>
      <w:r w:rsidR="00606011">
        <w:rPr>
          <w:rFonts w:ascii="Book Antiqua" w:hAnsi="Book Antiqua"/>
        </w:rPr>
        <w:t>snova  u oblastima obuhvaćenim J</w:t>
      </w:r>
      <w:r w:rsidRPr="00935FA3">
        <w:rPr>
          <w:rFonts w:ascii="Book Antiqua" w:hAnsi="Book Antiqua"/>
        </w:rPr>
        <w:t>avnim pozivom</w:t>
      </w:r>
      <w:r w:rsidR="00D8431A" w:rsidRPr="00023142">
        <w:rPr>
          <w:rFonts w:ascii="Book Antiqua" w:hAnsi="Book Antiqua"/>
        </w:rPr>
        <w:t>;</w:t>
      </w:r>
      <w:r w:rsidR="00CB783B" w:rsidRPr="00023142">
        <w:rPr>
          <w:rFonts w:ascii="Book Antiqua" w:hAnsi="Book Antiqua"/>
        </w:rPr>
        <w:t xml:space="preserve"> </w:t>
      </w:r>
    </w:p>
    <w:p w:rsidR="003C3A8F" w:rsidRPr="00023142" w:rsidRDefault="00935FA3" w:rsidP="00935FA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P</w:t>
      </w:r>
      <w:r w:rsidRPr="00935FA3">
        <w:rPr>
          <w:rFonts w:ascii="Book Antiqua" w:hAnsi="Book Antiqua"/>
        </w:rPr>
        <w:t>oznavanje postoje</w:t>
      </w:r>
      <w:r w:rsidR="00737A7E">
        <w:rPr>
          <w:rFonts w:ascii="Book Antiqua" w:hAnsi="Book Antiqua"/>
        </w:rPr>
        <w:t>ć</w:t>
      </w:r>
      <w:r w:rsidRPr="00935FA3">
        <w:rPr>
          <w:rFonts w:ascii="Book Antiqua" w:hAnsi="Book Antiqua"/>
        </w:rPr>
        <w:t>ih sektorskih</w:t>
      </w:r>
      <w:r>
        <w:rPr>
          <w:rFonts w:ascii="Book Antiqua" w:hAnsi="Book Antiqua"/>
        </w:rPr>
        <w:t xml:space="preserve"> metodologija u oblasti kulturnog</w:t>
      </w:r>
      <w:r w:rsidRPr="00935FA3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nasleđa</w:t>
      </w:r>
      <w:r w:rsidR="003C3A8F" w:rsidRPr="00023142">
        <w:rPr>
          <w:rFonts w:ascii="Book Antiqua" w:hAnsi="Book Antiqua"/>
        </w:rPr>
        <w:t>;</w:t>
      </w:r>
    </w:p>
    <w:p w:rsidR="00CB783B" w:rsidRPr="00023142" w:rsidRDefault="00737A7E" w:rsidP="00737A7E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P</w:t>
      </w:r>
      <w:r w:rsidRPr="00935FA3">
        <w:rPr>
          <w:rFonts w:ascii="Book Antiqua" w:hAnsi="Book Antiqua"/>
        </w:rPr>
        <w:t xml:space="preserve">oznavanje </w:t>
      </w:r>
      <w:r w:rsidRPr="00737A7E">
        <w:rPr>
          <w:rFonts w:ascii="Book Antiqua" w:hAnsi="Book Antiqua"/>
        </w:rPr>
        <w:t>drugih relevantnih dokumenata u oblasti u kojoj je otvoren Javni poziv</w:t>
      </w:r>
      <w:r w:rsidR="00D8431A" w:rsidRPr="00023142">
        <w:rPr>
          <w:rFonts w:ascii="Book Antiqua" w:hAnsi="Book Antiqua"/>
        </w:rPr>
        <w:t xml:space="preserve">; </w:t>
      </w:r>
    </w:p>
    <w:p w:rsidR="00CB783B" w:rsidRPr="00023142" w:rsidRDefault="00737A7E" w:rsidP="00737A7E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</w:rPr>
      </w:pPr>
      <w:r w:rsidRPr="00737A7E">
        <w:rPr>
          <w:rFonts w:ascii="Book Antiqua" w:hAnsi="Book Antiqua"/>
        </w:rPr>
        <w:t xml:space="preserve">Opšte </w:t>
      </w:r>
      <w:r>
        <w:rPr>
          <w:rFonts w:ascii="Book Antiqua" w:hAnsi="Book Antiqua"/>
        </w:rPr>
        <w:t>znanje rada MKOS</w:t>
      </w:r>
      <w:r w:rsidRPr="00737A7E">
        <w:rPr>
          <w:rFonts w:ascii="Book Antiqua" w:hAnsi="Book Antiqua"/>
        </w:rPr>
        <w:t>/</w:t>
      </w:r>
      <w:r>
        <w:rPr>
          <w:rFonts w:ascii="Book Antiqua" w:hAnsi="Book Antiqua"/>
        </w:rPr>
        <w:t>DM</w:t>
      </w:r>
      <w:r w:rsidRPr="00737A7E">
        <w:rPr>
          <w:rFonts w:ascii="Book Antiqua" w:hAnsi="Book Antiqua"/>
        </w:rPr>
        <w:t xml:space="preserve"> i njihova svrha rada u</w:t>
      </w:r>
      <w:r>
        <w:rPr>
          <w:rFonts w:ascii="Book Antiqua" w:hAnsi="Book Antiqua"/>
        </w:rPr>
        <w:t xml:space="preserve"> oblastima u kojima je otvoren J</w:t>
      </w:r>
      <w:r w:rsidRPr="00737A7E">
        <w:rPr>
          <w:rFonts w:ascii="Book Antiqua" w:hAnsi="Book Antiqua"/>
        </w:rPr>
        <w:t>avni poziv</w:t>
      </w:r>
      <w:r w:rsidR="00D8431A" w:rsidRPr="00023142">
        <w:rPr>
          <w:rFonts w:ascii="Book Antiqua" w:hAnsi="Book Antiqua"/>
        </w:rPr>
        <w:t>.</w:t>
      </w:r>
    </w:p>
    <w:p w:rsidR="00737A7E" w:rsidRDefault="00737A7E" w:rsidP="003568DF">
      <w:pPr>
        <w:jc w:val="both"/>
        <w:rPr>
          <w:rFonts w:ascii="Book Antiqua" w:hAnsi="Book Antiqua"/>
        </w:rPr>
      </w:pPr>
    </w:p>
    <w:p w:rsidR="00DF77A8" w:rsidRPr="00023142" w:rsidRDefault="00737A7E" w:rsidP="00EB017D">
      <w:pPr>
        <w:jc w:val="both"/>
        <w:rPr>
          <w:rFonts w:ascii="Cambria" w:hAnsi="Cambria"/>
          <w:b/>
          <w:i/>
          <w:sz w:val="24"/>
          <w:szCs w:val="24"/>
          <w:highlight w:val="lightGray"/>
        </w:rPr>
      </w:pPr>
      <w:r w:rsidRPr="00FE635D">
        <w:rPr>
          <w:rFonts w:ascii="Book Antiqua" w:hAnsi="Book Antiqua"/>
        </w:rPr>
        <w:t xml:space="preserve">Krajni rok za apliciranje je do </w:t>
      </w:r>
      <w:r w:rsidR="00EE1731">
        <w:rPr>
          <w:rFonts w:ascii="Book Antiqua" w:hAnsi="Book Antiqua"/>
          <w:b/>
        </w:rPr>
        <w:t>28.07.</w:t>
      </w:r>
      <w:r w:rsidR="00EB017D" w:rsidRPr="00FE635D">
        <w:rPr>
          <w:rFonts w:ascii="Book Antiqua" w:hAnsi="Book Antiqua"/>
          <w:b/>
        </w:rPr>
        <w:t xml:space="preserve"> 2021</w:t>
      </w:r>
      <w:r w:rsidRPr="00737A7E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godine. </w:t>
      </w:r>
      <w:r w:rsidRPr="00737A7E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CV</w:t>
      </w:r>
      <w:r w:rsidRPr="00737A7E">
        <w:rPr>
          <w:rFonts w:ascii="Book Antiqua" w:hAnsi="Book Antiqua"/>
        </w:rPr>
        <w:t xml:space="preserve"> treba poslati </w:t>
      </w:r>
      <w:r>
        <w:rPr>
          <w:rFonts w:ascii="Book Antiqua" w:hAnsi="Book Antiqua"/>
        </w:rPr>
        <w:t xml:space="preserve">elektronskim putem na sledećoj adresi: </w:t>
      </w:r>
      <w:r w:rsidRPr="00737A7E">
        <w:rPr>
          <w:rFonts w:ascii="Book Antiqua" w:hAnsi="Book Antiqua"/>
        </w:rPr>
        <w:t xml:space="preserve"> </w:t>
      </w:r>
      <w:hyperlink r:id="rId9" w:history="1">
        <w:r w:rsidRPr="00365B6E">
          <w:rPr>
            <w:rStyle w:val="Hyperlink"/>
            <w:rFonts w:ascii="Book Antiqua" w:hAnsi="Book Antiqua"/>
          </w:rPr>
          <w:t>milot.mustafa@rks-gov.net</w:t>
        </w:r>
      </w:hyperlink>
      <w:r>
        <w:rPr>
          <w:rFonts w:ascii="Book Antiqua" w:hAnsi="Book Antiqua"/>
        </w:rPr>
        <w:t xml:space="preserve"> </w:t>
      </w:r>
      <w:r w:rsidRPr="00737A7E">
        <w:rPr>
          <w:rFonts w:ascii="Book Antiqua" w:hAnsi="Book Antiqua"/>
        </w:rPr>
        <w:t xml:space="preserve">, i </w:t>
      </w:r>
      <w:r w:rsidR="00DA02DE">
        <w:rPr>
          <w:rFonts w:ascii="Book Antiqua" w:hAnsi="Book Antiqua"/>
        </w:rPr>
        <w:t>navedete</w:t>
      </w:r>
      <w:r w:rsidRPr="00737A7E">
        <w:rPr>
          <w:rFonts w:ascii="Book Antiqua" w:hAnsi="Book Antiqua"/>
        </w:rPr>
        <w:t xml:space="preserve"> u </w:t>
      </w:r>
      <w:r w:rsidRPr="00737A7E">
        <w:rPr>
          <w:rFonts w:ascii="Book Antiqua" w:hAnsi="Book Antiqua"/>
          <w:b/>
        </w:rPr>
        <w:t>temu položaj člana komisije za koju aplicirate</w:t>
      </w:r>
      <w:r w:rsidRPr="00737A7E">
        <w:rPr>
          <w:rFonts w:ascii="Book Antiqua" w:hAnsi="Book Antiqua"/>
        </w:rPr>
        <w:t>.</w:t>
      </w:r>
    </w:p>
    <w:sectPr w:rsidR="00DF77A8" w:rsidRPr="00023142" w:rsidSect="00A61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5C0D" w:rsidRDefault="00985C0D" w:rsidP="00606011">
      <w:pPr>
        <w:spacing w:after="0" w:line="240" w:lineRule="auto"/>
      </w:pPr>
      <w:r>
        <w:separator/>
      </w:r>
    </w:p>
  </w:endnote>
  <w:endnote w:type="continuationSeparator" w:id="0">
    <w:p w:rsidR="00985C0D" w:rsidRDefault="00985C0D" w:rsidP="00606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5C0D" w:rsidRDefault="00985C0D" w:rsidP="00606011">
      <w:pPr>
        <w:spacing w:after="0" w:line="240" w:lineRule="auto"/>
      </w:pPr>
      <w:r>
        <w:separator/>
      </w:r>
    </w:p>
  </w:footnote>
  <w:footnote w:type="continuationSeparator" w:id="0">
    <w:p w:rsidR="00985C0D" w:rsidRDefault="00985C0D" w:rsidP="006060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F6FD7"/>
    <w:multiLevelType w:val="hybridMultilevel"/>
    <w:tmpl w:val="D042F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46053C"/>
    <w:multiLevelType w:val="hybridMultilevel"/>
    <w:tmpl w:val="F0D6F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1E0737"/>
    <w:multiLevelType w:val="hybridMultilevel"/>
    <w:tmpl w:val="050C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4B40D5"/>
    <w:multiLevelType w:val="hybridMultilevel"/>
    <w:tmpl w:val="C518D204"/>
    <w:lvl w:ilvl="0" w:tplc="041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897F10"/>
    <w:multiLevelType w:val="hybridMultilevel"/>
    <w:tmpl w:val="C1C4FCC0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4E3FC7"/>
    <w:multiLevelType w:val="hybridMultilevel"/>
    <w:tmpl w:val="420E7C6E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6D28E7"/>
    <w:multiLevelType w:val="hybridMultilevel"/>
    <w:tmpl w:val="C33A2D2C"/>
    <w:lvl w:ilvl="0" w:tplc="AD4848D6">
      <w:numFmt w:val="bullet"/>
      <w:lvlText w:val="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1558D7"/>
    <w:multiLevelType w:val="hybridMultilevel"/>
    <w:tmpl w:val="01465D28"/>
    <w:lvl w:ilvl="0" w:tplc="3BD83588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1E44874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F382A1D"/>
    <w:multiLevelType w:val="hybridMultilevel"/>
    <w:tmpl w:val="B5A8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C038F4"/>
    <w:multiLevelType w:val="hybridMultilevel"/>
    <w:tmpl w:val="13A8830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8"/>
  </w:num>
  <w:num w:numId="6">
    <w:abstractNumId w:val="2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DMzNzU1MjcwNDNV0lEKTi0uzszPAykwqgUAJ3u38SwAAAA="/>
  </w:docVars>
  <w:rsids>
    <w:rsidRoot w:val="005E6DED"/>
    <w:rsid w:val="0001513E"/>
    <w:rsid w:val="00023142"/>
    <w:rsid w:val="00023F40"/>
    <w:rsid w:val="00037896"/>
    <w:rsid w:val="00060A65"/>
    <w:rsid w:val="00063DEF"/>
    <w:rsid w:val="00065FA2"/>
    <w:rsid w:val="000A2DD5"/>
    <w:rsid w:val="000C1453"/>
    <w:rsid w:val="000F50BA"/>
    <w:rsid w:val="000F7199"/>
    <w:rsid w:val="00103BEC"/>
    <w:rsid w:val="00105385"/>
    <w:rsid w:val="00116E8B"/>
    <w:rsid w:val="00124F74"/>
    <w:rsid w:val="0013604E"/>
    <w:rsid w:val="001373C5"/>
    <w:rsid w:val="0015463F"/>
    <w:rsid w:val="001810B4"/>
    <w:rsid w:val="001A0466"/>
    <w:rsid w:val="001A3DF8"/>
    <w:rsid w:val="001B027A"/>
    <w:rsid w:val="001B1B88"/>
    <w:rsid w:val="001B2336"/>
    <w:rsid w:val="001C5B02"/>
    <w:rsid w:val="001C6883"/>
    <w:rsid w:val="001E0A72"/>
    <w:rsid w:val="002109A5"/>
    <w:rsid w:val="0021504A"/>
    <w:rsid w:val="00232B8C"/>
    <w:rsid w:val="00237D91"/>
    <w:rsid w:val="00264B5C"/>
    <w:rsid w:val="00270358"/>
    <w:rsid w:val="0028291F"/>
    <w:rsid w:val="002A4C8F"/>
    <w:rsid w:val="002B4D31"/>
    <w:rsid w:val="002C1E61"/>
    <w:rsid w:val="002F14B2"/>
    <w:rsid w:val="002F2F33"/>
    <w:rsid w:val="003012F9"/>
    <w:rsid w:val="003025DC"/>
    <w:rsid w:val="003116CE"/>
    <w:rsid w:val="00325AE3"/>
    <w:rsid w:val="00343379"/>
    <w:rsid w:val="00344441"/>
    <w:rsid w:val="003568DF"/>
    <w:rsid w:val="00362554"/>
    <w:rsid w:val="0038161C"/>
    <w:rsid w:val="00385AFD"/>
    <w:rsid w:val="00397AB5"/>
    <w:rsid w:val="003C3A8F"/>
    <w:rsid w:val="003C403C"/>
    <w:rsid w:val="003C5839"/>
    <w:rsid w:val="003D1F36"/>
    <w:rsid w:val="00422363"/>
    <w:rsid w:val="004432BE"/>
    <w:rsid w:val="004618AF"/>
    <w:rsid w:val="004736B6"/>
    <w:rsid w:val="004B73CA"/>
    <w:rsid w:val="004C28BB"/>
    <w:rsid w:val="005030CA"/>
    <w:rsid w:val="00505F45"/>
    <w:rsid w:val="00505FCC"/>
    <w:rsid w:val="00546C38"/>
    <w:rsid w:val="00570CA4"/>
    <w:rsid w:val="00595893"/>
    <w:rsid w:val="005A35D3"/>
    <w:rsid w:val="005A3813"/>
    <w:rsid w:val="005B5FF9"/>
    <w:rsid w:val="005D266E"/>
    <w:rsid w:val="005D2F87"/>
    <w:rsid w:val="005E6DED"/>
    <w:rsid w:val="00605325"/>
    <w:rsid w:val="00606011"/>
    <w:rsid w:val="00614B8E"/>
    <w:rsid w:val="00626E03"/>
    <w:rsid w:val="00653143"/>
    <w:rsid w:val="006720BF"/>
    <w:rsid w:val="00676CD6"/>
    <w:rsid w:val="00683C7F"/>
    <w:rsid w:val="006C3017"/>
    <w:rsid w:val="006E0062"/>
    <w:rsid w:val="006E265B"/>
    <w:rsid w:val="006F7D3B"/>
    <w:rsid w:val="00723829"/>
    <w:rsid w:val="007243FE"/>
    <w:rsid w:val="00733A79"/>
    <w:rsid w:val="00737A7E"/>
    <w:rsid w:val="007628D9"/>
    <w:rsid w:val="007661FC"/>
    <w:rsid w:val="00767CE7"/>
    <w:rsid w:val="007D0988"/>
    <w:rsid w:val="007F285C"/>
    <w:rsid w:val="00814F37"/>
    <w:rsid w:val="00825AA8"/>
    <w:rsid w:val="00831C1F"/>
    <w:rsid w:val="008340FE"/>
    <w:rsid w:val="008343CD"/>
    <w:rsid w:val="008470BA"/>
    <w:rsid w:val="008860EF"/>
    <w:rsid w:val="008A426A"/>
    <w:rsid w:val="008B4024"/>
    <w:rsid w:val="008E2ABC"/>
    <w:rsid w:val="00917EBC"/>
    <w:rsid w:val="00933E1B"/>
    <w:rsid w:val="00935FA3"/>
    <w:rsid w:val="0093635E"/>
    <w:rsid w:val="00985C0D"/>
    <w:rsid w:val="00995DBD"/>
    <w:rsid w:val="009D493B"/>
    <w:rsid w:val="009D5EE1"/>
    <w:rsid w:val="009E6EF4"/>
    <w:rsid w:val="009F3F4E"/>
    <w:rsid w:val="009F75C4"/>
    <w:rsid w:val="00A11640"/>
    <w:rsid w:val="00A13C94"/>
    <w:rsid w:val="00A31148"/>
    <w:rsid w:val="00A340DD"/>
    <w:rsid w:val="00A37174"/>
    <w:rsid w:val="00A44D46"/>
    <w:rsid w:val="00A5434E"/>
    <w:rsid w:val="00A61D28"/>
    <w:rsid w:val="00A87CB1"/>
    <w:rsid w:val="00A90820"/>
    <w:rsid w:val="00A92A69"/>
    <w:rsid w:val="00AA7B48"/>
    <w:rsid w:val="00AB35DD"/>
    <w:rsid w:val="00AB69AF"/>
    <w:rsid w:val="00AF71EE"/>
    <w:rsid w:val="00AF7462"/>
    <w:rsid w:val="00B117BE"/>
    <w:rsid w:val="00B24833"/>
    <w:rsid w:val="00B3493C"/>
    <w:rsid w:val="00B3536D"/>
    <w:rsid w:val="00B36F37"/>
    <w:rsid w:val="00B46A24"/>
    <w:rsid w:val="00B5687D"/>
    <w:rsid w:val="00B6514F"/>
    <w:rsid w:val="00B751BE"/>
    <w:rsid w:val="00B76DE6"/>
    <w:rsid w:val="00B979C5"/>
    <w:rsid w:val="00BB2BEA"/>
    <w:rsid w:val="00BD7DA4"/>
    <w:rsid w:val="00C27311"/>
    <w:rsid w:val="00C314F9"/>
    <w:rsid w:val="00C52990"/>
    <w:rsid w:val="00C75A50"/>
    <w:rsid w:val="00CB783B"/>
    <w:rsid w:val="00CC6C8A"/>
    <w:rsid w:val="00CD5E75"/>
    <w:rsid w:val="00CE20D1"/>
    <w:rsid w:val="00D12889"/>
    <w:rsid w:val="00D153DF"/>
    <w:rsid w:val="00D20C5C"/>
    <w:rsid w:val="00D22436"/>
    <w:rsid w:val="00D52F16"/>
    <w:rsid w:val="00D75A4D"/>
    <w:rsid w:val="00D8431A"/>
    <w:rsid w:val="00D877A2"/>
    <w:rsid w:val="00D94017"/>
    <w:rsid w:val="00DA02DE"/>
    <w:rsid w:val="00DD1A06"/>
    <w:rsid w:val="00DF2E09"/>
    <w:rsid w:val="00DF77A8"/>
    <w:rsid w:val="00E55ED1"/>
    <w:rsid w:val="00E821D1"/>
    <w:rsid w:val="00E82731"/>
    <w:rsid w:val="00E87E0A"/>
    <w:rsid w:val="00E93E04"/>
    <w:rsid w:val="00EB017D"/>
    <w:rsid w:val="00EE1731"/>
    <w:rsid w:val="00EE4CE8"/>
    <w:rsid w:val="00EE7263"/>
    <w:rsid w:val="00EF6045"/>
    <w:rsid w:val="00F55F40"/>
    <w:rsid w:val="00F86BEA"/>
    <w:rsid w:val="00F93EF1"/>
    <w:rsid w:val="00FA0329"/>
    <w:rsid w:val="00FA4357"/>
    <w:rsid w:val="00FA49F6"/>
    <w:rsid w:val="00FE635D"/>
    <w:rsid w:val="00FF3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3EB8E8B-8437-467A-A843-D101F2903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1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917EBC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99"/>
    <w:rsid w:val="00917EBC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917EBC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paragraph" w:styleId="BodyText2">
    <w:name w:val="Body Text 2"/>
    <w:basedOn w:val="Normal"/>
    <w:link w:val="BodyText2Char"/>
    <w:rsid w:val="00626E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BodyText2Char">
    <w:name w:val="Body Text 2 Char"/>
    <w:basedOn w:val="DefaultParagraphFont"/>
    <w:link w:val="BodyText2"/>
    <w:rsid w:val="00626E03"/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F50BA"/>
  </w:style>
  <w:style w:type="paragraph" w:styleId="NormalWeb">
    <w:name w:val="Normal (Web)"/>
    <w:basedOn w:val="Normal"/>
    <w:uiPriority w:val="99"/>
    <w:unhideWhenUsed/>
    <w:rsid w:val="000F50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q-AL" w:eastAsia="sq-AL"/>
    </w:rPr>
  </w:style>
  <w:style w:type="character" w:styleId="Hyperlink">
    <w:name w:val="Hyperlink"/>
    <w:basedOn w:val="DefaultParagraphFont"/>
    <w:uiPriority w:val="99"/>
    <w:unhideWhenUsed/>
    <w:rsid w:val="000F50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60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011"/>
  </w:style>
  <w:style w:type="paragraph" w:styleId="Footer">
    <w:name w:val="footer"/>
    <w:basedOn w:val="Normal"/>
    <w:link w:val="FooterChar"/>
    <w:uiPriority w:val="99"/>
    <w:unhideWhenUsed/>
    <w:rsid w:val="006060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ilot.mustafa@rks-gov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EE9DE-12E8-4616-B0B9-38C9B1E46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Qendresa</dc:creator>
  <cp:lastModifiedBy>Vjollca Aliu</cp:lastModifiedBy>
  <cp:revision>7</cp:revision>
  <cp:lastPrinted>2018-05-04T08:27:00Z</cp:lastPrinted>
  <dcterms:created xsi:type="dcterms:W3CDTF">2021-07-22T10:03:00Z</dcterms:created>
  <dcterms:modified xsi:type="dcterms:W3CDTF">2021-07-22T11:38:00Z</dcterms:modified>
</cp:coreProperties>
</file>